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4EE6" w:rsidRPr="00E54EE6" w:rsidRDefault="00E54EE6" w:rsidP="00981FB9">
      <w:pPr>
        <w:spacing w:after="0" w:line="240" w:lineRule="auto"/>
        <w:ind w:left="10620" w:firstLine="708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E54EE6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Załącznik nr 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3b</w:t>
      </w:r>
    </w:p>
    <w:p w:rsidR="00E54EE6" w:rsidRPr="00E54EE6" w:rsidRDefault="00E7480F" w:rsidP="00E7480F">
      <w:pPr>
        <w:spacing w:after="0" w:line="240" w:lineRule="auto"/>
        <w:ind w:left="11325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</w:t>
      </w:r>
      <w:r w:rsidRPr="00E748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zór 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</w:t>
      </w:r>
      <w:r w:rsidRPr="00E748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ceny możliwości komercjalizacji projektu wynalazczego</w:t>
      </w:r>
    </w:p>
    <w:tbl>
      <w:tblPr>
        <w:tblW w:w="14147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57"/>
        <w:gridCol w:w="10490"/>
      </w:tblGrid>
      <w:tr w:rsidR="00CB7CEF" w:rsidRPr="00BD17D2" w:rsidTr="00CB7CEF">
        <w:trPr>
          <w:trHeight w:val="330"/>
        </w:trPr>
        <w:tc>
          <w:tcPr>
            <w:tcW w:w="36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B7CEF" w:rsidRPr="00CB7CEF" w:rsidRDefault="00CB7CEF" w:rsidP="00CB7CEF">
            <w:pPr>
              <w:pStyle w:val="Akapitzlist"/>
              <w:numPr>
                <w:ilvl w:val="0"/>
                <w:numId w:val="2"/>
              </w:numPr>
              <w:spacing w:after="0" w:line="276" w:lineRule="auto"/>
              <w:ind w:left="276" w:hanging="276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CB7C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Ocena potencjału rynkowego</w:t>
            </w:r>
          </w:p>
          <w:p w:rsidR="00CB7CEF" w:rsidRDefault="00CB7CEF" w:rsidP="00B74A2F">
            <w:pPr>
              <w:pStyle w:val="Akapitzlist"/>
              <w:numPr>
                <w:ilvl w:val="0"/>
                <w:numId w:val="1"/>
              </w:numPr>
              <w:spacing w:after="0" w:line="276" w:lineRule="auto"/>
              <w:ind w:left="181" w:hanging="14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r</w:t>
            </w:r>
            <w:r w:rsidRPr="00B74A2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związani</w:t>
            </w:r>
            <w:r w:rsidR="002F3DA7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e</w:t>
            </w:r>
            <w:r w:rsidRPr="00B74A2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istot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ego</w:t>
            </w:r>
            <w:r w:rsidRPr="00B74A2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proble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u</w:t>
            </w:r>
            <w:r w:rsidRPr="00B74A2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rynkow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ego</w:t>
            </w:r>
          </w:p>
          <w:p w:rsidR="00CB7CEF" w:rsidRDefault="00CB7CEF" w:rsidP="00B74A2F">
            <w:pPr>
              <w:pStyle w:val="Akapitzlist"/>
              <w:numPr>
                <w:ilvl w:val="0"/>
                <w:numId w:val="1"/>
              </w:numPr>
              <w:spacing w:after="0" w:line="276" w:lineRule="auto"/>
              <w:ind w:left="181" w:hanging="14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ocelowa grupa odbiorców</w:t>
            </w:r>
          </w:p>
          <w:p w:rsidR="001518BF" w:rsidRPr="00B74A2F" w:rsidRDefault="001518BF" w:rsidP="00B74A2F">
            <w:pPr>
              <w:pStyle w:val="Akapitzlist"/>
              <w:numPr>
                <w:ilvl w:val="0"/>
                <w:numId w:val="1"/>
              </w:numPr>
              <w:spacing w:after="0" w:line="276" w:lineRule="auto"/>
              <w:ind w:left="181" w:hanging="14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zewagi nad</w:t>
            </w:r>
            <w:r w:rsidR="002F3DA7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obecnie istniejącym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rozwiązaniami </w:t>
            </w:r>
          </w:p>
          <w:p w:rsidR="00CB7CEF" w:rsidRPr="00B74A2F" w:rsidRDefault="00CB7CEF" w:rsidP="00B74A2F">
            <w:pPr>
              <w:pStyle w:val="Akapitzlist"/>
              <w:numPr>
                <w:ilvl w:val="0"/>
                <w:numId w:val="1"/>
              </w:numPr>
              <w:spacing w:after="0" w:line="276" w:lineRule="auto"/>
              <w:ind w:left="181" w:hanging="14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r</w:t>
            </w:r>
            <w:r w:rsidRPr="00B74A2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zmiar potencjalnego rynk</w:t>
            </w:r>
            <w:r w:rsidR="001518B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u</w:t>
            </w:r>
          </w:p>
          <w:p w:rsidR="00CB7CEF" w:rsidRPr="00B74A2F" w:rsidRDefault="00CB7CEF" w:rsidP="00B74A2F">
            <w:pPr>
              <w:pStyle w:val="Akapitzlist"/>
              <w:numPr>
                <w:ilvl w:val="0"/>
                <w:numId w:val="1"/>
              </w:numPr>
              <w:spacing w:after="0" w:line="276" w:lineRule="auto"/>
              <w:ind w:left="181" w:hanging="14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b</w:t>
            </w:r>
            <w:r w:rsidRPr="00B74A2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ariery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</w:t>
            </w:r>
            <w:r w:rsidR="001518B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ejścia na rynek</w:t>
            </w:r>
          </w:p>
          <w:p w:rsidR="00CB7CEF" w:rsidRPr="00CB7CEF" w:rsidRDefault="00CB7CEF" w:rsidP="00432AD8">
            <w:pPr>
              <w:pStyle w:val="Akapitzlist"/>
              <w:numPr>
                <w:ilvl w:val="0"/>
                <w:numId w:val="1"/>
              </w:numPr>
              <w:spacing w:after="0" w:line="276" w:lineRule="auto"/>
              <w:ind w:left="181" w:hanging="14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B74A2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tencjał ekspansj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rynkowej</w:t>
            </w:r>
          </w:p>
        </w:tc>
        <w:tc>
          <w:tcPr>
            <w:tcW w:w="10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B7CEF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54EE6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Uzasadnienie:</w:t>
            </w:r>
          </w:p>
          <w:p w:rsidR="00CB7CEF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:rsidR="00CB7CEF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:rsidR="00CB7CEF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:rsidR="00CB7CEF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:rsidR="00CB7CEF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:rsidR="00CB7CEF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:rsidR="00CB7CEF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495"/>
        </w:trPr>
        <w:tc>
          <w:tcPr>
            <w:tcW w:w="3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264"/>
        </w:trPr>
        <w:tc>
          <w:tcPr>
            <w:tcW w:w="3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315"/>
        </w:trPr>
        <w:tc>
          <w:tcPr>
            <w:tcW w:w="3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300"/>
        </w:trPr>
        <w:tc>
          <w:tcPr>
            <w:tcW w:w="3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264"/>
        </w:trPr>
        <w:tc>
          <w:tcPr>
            <w:tcW w:w="3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285"/>
        </w:trPr>
        <w:tc>
          <w:tcPr>
            <w:tcW w:w="3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360"/>
        </w:trPr>
        <w:tc>
          <w:tcPr>
            <w:tcW w:w="3657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525"/>
        </w:trPr>
        <w:tc>
          <w:tcPr>
            <w:tcW w:w="36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B7CEF" w:rsidRPr="00CB7CEF" w:rsidRDefault="00CB7CEF" w:rsidP="00CB7CEF">
            <w:pPr>
              <w:pStyle w:val="Akapitzlist"/>
              <w:numPr>
                <w:ilvl w:val="0"/>
                <w:numId w:val="2"/>
              </w:numPr>
              <w:spacing w:after="0" w:line="276" w:lineRule="auto"/>
              <w:ind w:left="276" w:hanging="276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CB7C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 xml:space="preserve">Ocena uwarunkowań związanych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br/>
            </w:r>
            <w:r w:rsidRPr="00CB7C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z ochroną własności intelektualnej</w:t>
            </w:r>
          </w:p>
          <w:p w:rsidR="00CB7CEF" w:rsidRPr="00CB7CEF" w:rsidRDefault="00CB7CEF" w:rsidP="00CB7CEF">
            <w:pPr>
              <w:pStyle w:val="Akapitzlist"/>
              <w:numPr>
                <w:ilvl w:val="0"/>
                <w:numId w:val="4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</w:t>
            </w:r>
            <w:r w:rsidRPr="00CB7CE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tniejąca ochrona prawna oraz potencjał w tym zakresie</w:t>
            </w:r>
          </w:p>
          <w:p w:rsidR="00CB7CEF" w:rsidRPr="00CB7CEF" w:rsidRDefault="00CB7CEF" w:rsidP="00CB7CEF">
            <w:pPr>
              <w:pStyle w:val="Akapitzlist"/>
              <w:numPr>
                <w:ilvl w:val="0"/>
                <w:numId w:val="4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</w:t>
            </w:r>
            <w:r w:rsidRPr="00CB7CE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kala zagrożenia skopiowaniem rozwiązania </w:t>
            </w:r>
          </w:p>
          <w:p w:rsidR="00CB7CEF" w:rsidRPr="00CB7CEF" w:rsidRDefault="00CB7CEF" w:rsidP="00432AD8">
            <w:pPr>
              <w:pStyle w:val="Akapitzlist"/>
              <w:numPr>
                <w:ilvl w:val="0"/>
                <w:numId w:val="4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CB7CE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agrożenia dotyczące struktury własności IP</w:t>
            </w:r>
          </w:p>
        </w:tc>
        <w:tc>
          <w:tcPr>
            <w:tcW w:w="10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54EE6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Uzasadnienie:</w:t>
            </w:r>
          </w:p>
        </w:tc>
      </w:tr>
      <w:tr w:rsidR="00CB7CEF" w:rsidRPr="00BD17D2" w:rsidTr="00CB7CEF">
        <w:trPr>
          <w:trHeight w:val="660"/>
        </w:trPr>
        <w:tc>
          <w:tcPr>
            <w:tcW w:w="3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270"/>
        </w:trPr>
        <w:tc>
          <w:tcPr>
            <w:tcW w:w="3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264"/>
        </w:trPr>
        <w:tc>
          <w:tcPr>
            <w:tcW w:w="3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270"/>
        </w:trPr>
        <w:tc>
          <w:tcPr>
            <w:tcW w:w="3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264"/>
        </w:trPr>
        <w:tc>
          <w:tcPr>
            <w:tcW w:w="3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281"/>
        </w:trPr>
        <w:tc>
          <w:tcPr>
            <w:tcW w:w="36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B7CEF" w:rsidRPr="00CB7CEF" w:rsidRDefault="00CB7CEF" w:rsidP="00CB7CEF">
            <w:pPr>
              <w:pStyle w:val="Akapitzlist"/>
              <w:numPr>
                <w:ilvl w:val="0"/>
                <w:numId w:val="2"/>
              </w:numPr>
              <w:spacing w:after="0" w:line="276" w:lineRule="auto"/>
              <w:ind w:left="276" w:hanging="276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CB7C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Ocena potencjału technologicznego dla celów komercjalizacji</w:t>
            </w:r>
          </w:p>
          <w:p w:rsidR="00CB7CEF" w:rsidRDefault="00CB7CEF" w:rsidP="00CB7CEF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ziom</w:t>
            </w:r>
            <w:r w:rsidRPr="00CB7CE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zaawansowania prac B+R</w:t>
            </w:r>
          </w:p>
          <w:p w:rsidR="00CB7CEF" w:rsidRPr="00CB7CEF" w:rsidRDefault="001518BF" w:rsidP="00CB7CEF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ziom</w:t>
            </w:r>
            <w:r w:rsidR="00CB7CEF" w:rsidRPr="00CB7CE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innowacyjności </w:t>
            </w:r>
            <w:r w:rsidR="00CB7CE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rozwiązania</w:t>
            </w:r>
          </w:p>
          <w:p w:rsidR="00CB7CEF" w:rsidRDefault="00CB7CEF" w:rsidP="00CB7CEF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CB7CE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bariery ukończenia projektu</w:t>
            </w:r>
          </w:p>
          <w:p w:rsidR="00CB7CEF" w:rsidRPr="001518BF" w:rsidRDefault="00CB7CEF" w:rsidP="001518BF">
            <w:pPr>
              <w:pStyle w:val="Akapitzlist"/>
              <w:numPr>
                <w:ilvl w:val="0"/>
                <w:numId w:val="5"/>
              </w:numPr>
              <w:spacing w:after="0" w:line="276" w:lineRule="auto"/>
              <w:ind w:left="134" w:hanging="134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tencjał</w:t>
            </w:r>
            <w:r w:rsidR="001518B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dalszeg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1518B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rozwoju technicznego i technologicznego rozwiązania</w:t>
            </w:r>
            <w:bookmarkStart w:id="0" w:name="_GoBack"/>
            <w:bookmarkEnd w:id="0"/>
          </w:p>
        </w:tc>
        <w:tc>
          <w:tcPr>
            <w:tcW w:w="1049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B7CEF" w:rsidRPr="00E54EE6" w:rsidRDefault="00CB7CEF" w:rsidP="00E54EE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E54EE6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pl-PL"/>
              </w:rPr>
              <w:t>Uzasadnienie:</w:t>
            </w:r>
          </w:p>
        </w:tc>
      </w:tr>
      <w:tr w:rsidR="00CB7CEF" w:rsidRPr="00BD17D2" w:rsidTr="00CB7CEF">
        <w:trPr>
          <w:trHeight w:val="435"/>
        </w:trPr>
        <w:tc>
          <w:tcPr>
            <w:tcW w:w="36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B7CEF" w:rsidRPr="00BD17D2" w:rsidRDefault="00CB7CEF" w:rsidP="00432AD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285"/>
        </w:trPr>
        <w:tc>
          <w:tcPr>
            <w:tcW w:w="36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BD17D2" w:rsidRDefault="00CB7CEF" w:rsidP="00432AD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435"/>
        </w:trPr>
        <w:tc>
          <w:tcPr>
            <w:tcW w:w="36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BD17D2" w:rsidRDefault="00CB7CEF" w:rsidP="00432AD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270"/>
        </w:trPr>
        <w:tc>
          <w:tcPr>
            <w:tcW w:w="36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BD17D2" w:rsidRDefault="00CB7CEF" w:rsidP="00432AD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CB7CEF" w:rsidRPr="00BD17D2" w:rsidTr="00CB7CEF">
        <w:trPr>
          <w:trHeight w:val="270"/>
        </w:trPr>
        <w:tc>
          <w:tcPr>
            <w:tcW w:w="36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B7CEF" w:rsidRPr="00BD17D2" w:rsidRDefault="00CB7CEF" w:rsidP="00432AD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0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B7CEF" w:rsidRPr="00BD17D2" w:rsidRDefault="00CB7CEF" w:rsidP="00432AD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:rsidR="00E7480F" w:rsidRDefault="00E7480F"/>
    <w:p w:rsidR="00E7480F" w:rsidRDefault="00E7480F">
      <w:r>
        <w:t>Sporządził: …………………………………………………………………..</w:t>
      </w:r>
      <w:r>
        <w:tab/>
      </w:r>
      <w:r>
        <w:tab/>
      </w:r>
      <w:r>
        <w:tab/>
      </w:r>
      <w:r>
        <w:tab/>
      </w:r>
      <w:r>
        <w:tab/>
      </w:r>
      <w:r>
        <w:tab/>
        <w:t>Zweryfikował: …………………………………………………………………..</w:t>
      </w:r>
    </w:p>
    <w:sectPr w:rsidR="00E7480F" w:rsidSect="00656285">
      <w:pgSz w:w="16838" w:h="11906" w:orient="landscape"/>
      <w:pgMar w:top="1417" w:right="1417" w:bottom="1417" w:left="1417" w:header="62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6172" w:rsidRDefault="003D6172" w:rsidP="00E54EE6">
      <w:pPr>
        <w:spacing w:after="0" w:line="240" w:lineRule="auto"/>
      </w:pPr>
      <w:r>
        <w:separator/>
      </w:r>
    </w:p>
  </w:endnote>
  <w:endnote w:type="continuationSeparator" w:id="0">
    <w:p w:rsidR="003D6172" w:rsidRDefault="003D6172" w:rsidP="00E54E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6172" w:rsidRDefault="003D6172" w:rsidP="00E54EE6">
      <w:pPr>
        <w:spacing w:after="0" w:line="240" w:lineRule="auto"/>
      </w:pPr>
      <w:r>
        <w:separator/>
      </w:r>
    </w:p>
  </w:footnote>
  <w:footnote w:type="continuationSeparator" w:id="0">
    <w:p w:rsidR="003D6172" w:rsidRDefault="003D6172" w:rsidP="00E54E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4E5A5D"/>
    <w:multiLevelType w:val="hybridMultilevel"/>
    <w:tmpl w:val="7E90EC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5C4B9B"/>
    <w:multiLevelType w:val="hybridMultilevel"/>
    <w:tmpl w:val="7434559C"/>
    <w:lvl w:ilvl="0" w:tplc="EB42DAD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A02E1D"/>
    <w:multiLevelType w:val="hybridMultilevel"/>
    <w:tmpl w:val="892CC8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50177B"/>
    <w:multiLevelType w:val="hybridMultilevel"/>
    <w:tmpl w:val="DACE9A92"/>
    <w:lvl w:ilvl="0" w:tplc="EB42DAD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DE032A"/>
    <w:multiLevelType w:val="hybridMultilevel"/>
    <w:tmpl w:val="190A0900"/>
    <w:lvl w:ilvl="0" w:tplc="EB42DAD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0ILA0MjU0sDQ0sDcyUdpeDU4uLM/DyQAuNaAACHrscsAAAA"/>
  </w:docVars>
  <w:rsids>
    <w:rsidRoot w:val="00E54EE6"/>
    <w:rsid w:val="001518BF"/>
    <w:rsid w:val="002E3802"/>
    <w:rsid w:val="002F3DA7"/>
    <w:rsid w:val="003D6172"/>
    <w:rsid w:val="004158E0"/>
    <w:rsid w:val="004920A9"/>
    <w:rsid w:val="004B7099"/>
    <w:rsid w:val="00643EAA"/>
    <w:rsid w:val="00656285"/>
    <w:rsid w:val="00981FB9"/>
    <w:rsid w:val="00A9001C"/>
    <w:rsid w:val="00B74A2F"/>
    <w:rsid w:val="00CB7CEF"/>
    <w:rsid w:val="00E54EE6"/>
    <w:rsid w:val="00E7480F"/>
    <w:rsid w:val="00ED3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84A86B"/>
  <w15:chartTrackingRefBased/>
  <w15:docId w15:val="{4ACBF33E-2A2B-41BB-86FC-019924B76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54EE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54E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54EE6"/>
  </w:style>
  <w:style w:type="paragraph" w:styleId="Stopka">
    <w:name w:val="footer"/>
    <w:basedOn w:val="Normalny"/>
    <w:link w:val="StopkaZnak"/>
    <w:uiPriority w:val="99"/>
    <w:unhideWhenUsed/>
    <w:rsid w:val="00E54E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54EE6"/>
  </w:style>
  <w:style w:type="paragraph" w:styleId="Akapitzlist">
    <w:name w:val="List Paragraph"/>
    <w:basedOn w:val="Normalny"/>
    <w:uiPriority w:val="34"/>
    <w:qFormat/>
    <w:rsid w:val="00B74A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131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</dc:creator>
  <cp:keywords/>
  <dc:description/>
  <cp:lastModifiedBy>UWM</cp:lastModifiedBy>
  <cp:revision>8</cp:revision>
  <dcterms:created xsi:type="dcterms:W3CDTF">2017-03-23T09:21:00Z</dcterms:created>
  <dcterms:modified xsi:type="dcterms:W3CDTF">2018-05-30T06:14:00Z</dcterms:modified>
</cp:coreProperties>
</file>